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Training</w:t>
      </w:r>
      <w:r>
        <w:t xml:space="preserve"> </w:t>
      </w:r>
      <w:r>
        <w:t xml:space="preserve">in</w:t>
      </w:r>
      <w:r>
        <w:t xml:space="preserve"> </w:t>
      </w:r>
      <w:r>
        <w:t xml:space="preserve">Nigeria</w:t>
      </w:r>
      <w:r>
        <w:t xml:space="preserve"> </w:t>
      </w:r>
      <w:r>
        <w:t xml:space="preserve">Abuja</w:t>
      </w:r>
    </w:p>
    <w:bookmarkStart w:id="20" w:name="Xbfb72df9a9684202fd0427582d5217880c89689"/>
    <w:p>
      <w:pPr>
        <w:pStyle w:val="Heading1"/>
      </w:pPr>
      <w:r>
        <w:t xml:space="preserve">Scholarship Application Letter: Advancing Psychological Care in Nigeria Abuja</w:t>
      </w:r>
    </w:p>
    <w:p>
      <w:pPr>
        <w:pStyle w:val="FirstParagraph"/>
      </w:pPr>
      <w:r>
        <w:t xml:space="preserve">Dear Esteemed Scholarship Committee,</w:t>
      </w:r>
    </w:p>
    <w:p>
      <w:pPr>
        <w:pStyle w:val="BodyText"/>
      </w:pPr>
      <w:r>
        <w:t xml:space="preserve">It is with profound enthusiasm and unwavering commitment to transforming mental health care that I submit this Scholarship Application Letter for the prestigious [Specify Program Name, e.g., Master of Science in Clinical Psychology] at the University of Abuja, Nigeria. As a dedicated aspiring Psychologist deeply invested in addressing the critical mental health challenges facing communities across Nigeria—particularly within the vibrant yet underserved landscape of Abuja—I seek your support to advance my professional training and contribute meaningfully to this vital field. This Scholarship Application Letter is not merely a formality; it represents my earnest dedication to becoming a licensed Psychologist equipped to serve Nigeria's most vulnerable populations in the heart of our nation’s capital, Abuja.</w:t>
      </w:r>
    </w:p>
    <w:p>
      <w:pPr>
        <w:pStyle w:val="BodyText"/>
      </w:pPr>
      <w:r>
        <w:t xml:space="preserve">My academic journey has been meticulously aligned with preparing me for the complex demands of clinical psychology within the Nigerian context. I hold a Bachelor of Science degree in Psychology from Ahmadu Bello University, Zaria, where I consistently ranked among the top 5% of my cohort. My undergraduate thesis, "The Impact of Urbanization and Conflict Trauma on Adolescent Mental Health in North Central Nigeria," involved extensive fieldwork across Abuja suburbs like Gwagwalada and Kuje. This research revealed stark gaps: over 70% of surveyed adolescents reported unmet mental health needs, yet Abuja’s few psychology clinics are overwhelmed, often inaccessible to low-income residents. Witnessing this crisis firsthand ignited my resolve to become a Psychologist capable of designing culturally responsive interventions tailored for Nigeria Abuja communities. My academic rigor—evidenced by publications in the Nigerian Journal of Psychology and presentations at the 2023 Nigerian Psychological Association Conference—proves my capacity to excel in advanced study.</w:t>
      </w:r>
    </w:p>
    <w:p>
      <w:pPr>
        <w:pStyle w:val="BodyText"/>
      </w:pPr>
      <w:r>
        <w:t xml:space="preserve">Abuja’s unique position as Nigeria’s political and administrative hub amplifies both its mental health challenges and opportunities. The city experiences a confluence of pressures: rapid urbanization, displacement due to security challenges, high-stress government employment, and persistent stigma around psychological care. As highlighted in the Federal Ministry of Health’s 2023 Mental Health Needs Assessment Report, Abuja requires at least 50% more trained Psychologists to meet minimum WHO recommendations. My proposed research focuses on "Integrating Community-Based Psychological First Aid into Abuja’s Public Health Response for Conflict-Affected Populations," directly addressing a critical gap identified by the National Mental Health Policy (2019-2030). This work will leverage Abuja’s existing community structures—like the Mental Health Association of Nigeria (MHAN) chapters in Asokoro and Maitama—to develop scalable models. I am not seeking a scholarship merely for personal advancement; I seek it to become a Psychologist who can implement evidence-based practices *in* Nigeria Abuja, *for* its people.</w:t>
      </w:r>
    </w:p>
    <w:p>
      <w:pPr>
        <w:pStyle w:val="BodyText"/>
      </w:pPr>
      <w:r>
        <w:t xml:space="preserve">My practical experience further solidifies my readiness for this advanced training. For two years, I served as a Mental Health Volunteer at the Abuja State Primary Healthcare Development Agency (ASPHCDA), supporting trauma counseling for survivors of recent security incidents in Jabi and Wuse. I co-developed a peer-support model adopted by three local NGOs, reducing client dropout rates by 40%. Additionally, my internship at the University of Abuja Teaching Hospital’s Psychiatry Department exposed me to the complexities of diagnosing and managing depression and anxiety disorders within a Nigerian socio-cultural framework—where somatic symptoms often mask psychological distress. These experiences taught me that effective psychology in Nigeria Abuja requires more than clinical skills; it demands deep cultural humility, community trust-building, and policy advocacy. A scholarship is essential for me to access specialized training in trauma-informed care and neuropsychological assessment currently unavailable at my home institution.</w:t>
      </w:r>
    </w:p>
    <w:p>
      <w:pPr>
        <w:pStyle w:val="BodyText"/>
      </w:pPr>
      <w:r>
        <w:t xml:space="preserve">I recognize the profound responsibility inherent in this Scholarship Application Letter. The financial barrier to advanced psychology education remains significant for many Nigerians from modest backgrounds—a reality that prevents talented individuals like myself from pursuing this critical profession. This scholarship would empower me to focus entirely on academic excellence and community engagement, rather than financial strain. Upon completion of my degree, I plan to establish a low-cost psychological services clinic in Abuja’s Gwagwalada district, targeting women and youth in underserved communities. I will also collaborate with the National Orientation Agency (NOA) on public awareness campaigns to dismantle mental health stigma—proving that investing in a Psychologist training directly fuels Nigeria’s healthcare resilience.</w:t>
      </w:r>
    </w:p>
    <w:p>
      <w:pPr>
        <w:pStyle w:val="BodyText"/>
      </w:pPr>
      <w:r>
        <w:t xml:space="preserve">My commitment extends beyond clinical practice. I aim to contribute to national policy development through the Nigerian Psychological Association, advocating for increased funding for psychology education and integration of mental health into primary care across Abuja and Nigeria. The University of Abuja’s renowned Faculty of Social Sciences, with its focus on African-centered psychological frameworks, is the ideal environment to cultivate this dual expertise in clinical practice and community leadership. My proposed research aligns seamlessly with the university’s strategic goal to position Abuja as a regional hub for mental health innovation.</w:t>
      </w:r>
    </w:p>
    <w:p>
      <w:pPr>
        <w:pStyle w:val="BodyText"/>
      </w:pPr>
      <w:r>
        <w:t xml:space="preserve">In closing, I implore you to consider my Scholarship Application Letter not just as a request for funding, but as an investment in Nigeria’s future mental well-being. By supporting me—this aspiring Psychologist with deep roots in Nigeria Abuja—I empower the development of a professional who will serve communities that desperately need culturally competent psychological care. The path forward demands trained professionals like those I aspire to become, dedicated to alleviating suffering and fostering resilience right here in our nation’s capital. Thank you for your time, consideration, and commitment to building a healthier Nigeria through education.</w:t>
      </w:r>
    </w:p>
    <w:p>
      <w:pPr>
        <w:pStyle w:val="BodyText"/>
      </w:pPr>
      <w:r>
        <w:t xml:space="preserve">Sincerely,</w:t>
      </w:r>
    </w:p>
    <w:p>
      <w:pPr>
        <w:pStyle w:val="BodyText"/>
      </w:pPr>
      <w:r>
        <w:t xml:space="preserve">[Your Full Name]</w:t>
      </w:r>
    </w:p>
    <w:p>
      <w:pPr>
        <w:pStyle w:val="BodyText"/>
      </w:pPr>
      <w:r>
        <w:t xml:space="preserve">[Your Contact Information: Phone Number | Email Address | Physical Address in Abuja]</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Training in Nigeria Abuja</dc:title>
  <dc:creator/>
  <dc:language>en</dc:language>
  <cp:keywords/>
  <dcterms:created xsi:type="dcterms:W3CDTF">2026-07-23T16:04:22Z</dcterms:created>
  <dcterms:modified xsi:type="dcterms:W3CDTF">2026-07-23T16:04:22Z</dcterms:modified>
</cp:coreProperties>
</file>

<file path=docProps/custom.xml><?xml version="1.0" encoding="utf-8"?>
<Properties xmlns="http://schemas.openxmlformats.org/officeDocument/2006/custom-properties" xmlns:vt="http://schemas.openxmlformats.org/officeDocument/2006/docPropsVTypes"/>
</file>